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0FA0AA" w14:textId="4CDB71DF" w:rsidR="000E5DDC" w:rsidRDefault="000E5DDC" w:rsidP="000E5DDC">
      <w:pPr>
        <w:pStyle w:val="PlainText"/>
      </w:pPr>
      <w:r>
        <w:t>USA PARKWAY – Metal Sculpture North Entry.</w:t>
      </w:r>
    </w:p>
    <w:p w14:paraId="0320461F" w14:textId="77777777" w:rsidR="000E5DDC" w:rsidRDefault="000E5DDC" w:rsidP="000E5DDC">
      <w:pPr>
        <w:pStyle w:val="PlainText"/>
      </w:pPr>
    </w:p>
    <w:p w14:paraId="30936AC2" w14:textId="436A545E" w:rsidR="000E5DDC" w:rsidRDefault="000E5DDC" w:rsidP="000E5DDC">
      <w:pPr>
        <w:pStyle w:val="PlainText"/>
      </w:pPr>
      <w:r>
        <w:t xml:space="preserve">Transition Portal - by Kate </w:t>
      </w:r>
      <w:proofErr w:type="spellStart"/>
      <w:r>
        <w:t>Raudenbush</w:t>
      </w:r>
      <w:proofErr w:type="spellEnd"/>
      <w:r>
        <w:t>, New York.</w:t>
      </w:r>
    </w:p>
    <w:p w14:paraId="22735584" w14:textId="6133846C" w:rsidR="000E5DDC" w:rsidRDefault="000E5DDC" w:rsidP="000E5DDC">
      <w:pPr>
        <w:pStyle w:val="PlainText"/>
      </w:pPr>
      <w:bookmarkStart w:id="0" w:name="_GoBack"/>
      <w:bookmarkEnd w:id="0"/>
      <w:r>
        <w:t xml:space="preserve">Kate </w:t>
      </w:r>
      <w:proofErr w:type="spellStart"/>
      <w:r>
        <w:t>Raudenbush</w:t>
      </w:r>
      <w:proofErr w:type="spellEnd"/>
      <w:r>
        <w:t xml:space="preserve"> </w:t>
      </w:r>
      <w:proofErr w:type="spellStart"/>
      <w:r>
        <w:t>describe’s</w:t>
      </w:r>
      <w:proofErr w:type="spellEnd"/>
      <w:r>
        <w:t xml:space="preserve"> her piece: </w:t>
      </w:r>
    </w:p>
    <w:p w14:paraId="3DA475E8" w14:textId="77777777" w:rsidR="000E5DDC" w:rsidRDefault="000E5DDC" w:rsidP="000E5DDC">
      <w:pPr>
        <w:pStyle w:val="PlainText"/>
      </w:pPr>
    </w:p>
    <w:p w14:paraId="694C0DA9" w14:textId="77777777" w:rsidR="000E5DDC" w:rsidRDefault="000E5DDC" w:rsidP="000E5DDC">
      <w:pPr>
        <w:pStyle w:val="PlainText"/>
      </w:pPr>
      <w:r>
        <w:t>A symbolic rite of passage</w:t>
      </w:r>
    </w:p>
    <w:p w14:paraId="25B4F812" w14:textId="77777777" w:rsidR="000E5DDC" w:rsidRDefault="000E5DDC" w:rsidP="000E5DDC">
      <w:pPr>
        <w:pStyle w:val="PlainText"/>
      </w:pPr>
      <w:r>
        <w:t>To honor humanity’s transition</w:t>
      </w:r>
    </w:p>
    <w:p w14:paraId="2A9D7EB1" w14:textId="77777777" w:rsidR="000E5DDC" w:rsidRDefault="000E5DDC" w:rsidP="000E5DDC">
      <w:pPr>
        <w:pStyle w:val="PlainText"/>
      </w:pPr>
      <w:r>
        <w:t>To a sustainable and harmonious technological future</w:t>
      </w:r>
    </w:p>
    <w:p w14:paraId="77120FF5" w14:textId="77777777" w:rsidR="000E5DDC" w:rsidRDefault="000E5DDC" w:rsidP="000E5DDC">
      <w:pPr>
        <w:pStyle w:val="PlainText"/>
      </w:pPr>
    </w:p>
    <w:p w14:paraId="0AFB2B09" w14:textId="77777777" w:rsidR="000E5DDC" w:rsidRDefault="000E5DDC" w:rsidP="000E5DDC">
      <w:pPr>
        <w:pStyle w:val="PlainText"/>
      </w:pPr>
      <w:r>
        <w:t xml:space="preserve">The sculpture is crafted from both Corten steel and stainless steel and was assembled by </w:t>
      </w:r>
      <w:proofErr w:type="spellStart"/>
      <w:r>
        <w:t>Tutto</w:t>
      </w:r>
      <w:proofErr w:type="spellEnd"/>
      <w:r>
        <w:t xml:space="preserve"> Ferro, a Reno based metal fabrication company.  The monumental scaled artwork, appropriate for the context of surrounding advanced industry along the new USA Parkway, embraces the evolution of technology while looking forward to state-of-the-art industrial technology that will transform our future.   </w:t>
      </w:r>
    </w:p>
    <w:p w14:paraId="60AEA3A7" w14:textId="77777777" w:rsidR="000E5DDC" w:rsidRDefault="000E5DDC" w:rsidP="000E5DDC">
      <w:pPr>
        <w:pStyle w:val="PlainText"/>
      </w:pPr>
    </w:p>
    <w:p w14:paraId="26C91E07" w14:textId="77777777" w:rsidR="000E5DDC" w:rsidRDefault="000E5DDC" w:rsidP="000E5DDC">
      <w:pPr>
        <w:pStyle w:val="PlainText"/>
      </w:pPr>
      <w:r>
        <w:t xml:space="preserve">Emigrants Moving West – by Stantec Reno team led by Barb </w:t>
      </w:r>
      <w:proofErr w:type="spellStart"/>
      <w:r>
        <w:t>Santner</w:t>
      </w:r>
      <w:proofErr w:type="spellEnd"/>
      <w:r>
        <w:t xml:space="preserve"> with detail support from Logan Simpson and fabricated by </w:t>
      </w:r>
      <w:proofErr w:type="spellStart"/>
      <w:r>
        <w:t>Tutto</w:t>
      </w:r>
      <w:proofErr w:type="spellEnd"/>
      <w:r>
        <w:t xml:space="preserve"> Ferro of Reno.</w:t>
      </w:r>
    </w:p>
    <w:p w14:paraId="0C91BCA7" w14:textId="77777777" w:rsidR="000E5DDC" w:rsidRDefault="000E5DDC" w:rsidP="000E5DDC">
      <w:pPr>
        <w:pStyle w:val="PlainText"/>
      </w:pPr>
      <w:r>
        <w:tab/>
        <w:t>Sculptural figures that celebrate the history of the California Trail Era within the native landscape context. Materials are elemental and enduring in further testimony to the spirit of those traveling and living in the Great Basin.</w:t>
      </w:r>
    </w:p>
    <w:p w14:paraId="4DFEF86E" w14:textId="77777777" w:rsidR="000E5DDC" w:rsidRDefault="000E5DDC" w:rsidP="000E5DDC">
      <w:pPr>
        <w:pStyle w:val="PlainText"/>
      </w:pPr>
    </w:p>
    <w:p w14:paraId="498D82C8" w14:textId="77777777" w:rsidR="000E5DDC" w:rsidRDefault="000E5DDC" w:rsidP="000E5DDC">
      <w:pPr>
        <w:pStyle w:val="PlainText"/>
      </w:pPr>
      <w:r>
        <w:t xml:space="preserve">Fur Trappers and Early Explorers – by Stantec Reno team led by Barb </w:t>
      </w:r>
      <w:proofErr w:type="spellStart"/>
      <w:r>
        <w:t>Santner</w:t>
      </w:r>
      <w:proofErr w:type="spellEnd"/>
      <w:r>
        <w:t xml:space="preserve"> with detail support from Logan Simpson and fabricated by </w:t>
      </w:r>
      <w:proofErr w:type="spellStart"/>
      <w:r>
        <w:t>Tutto</w:t>
      </w:r>
      <w:proofErr w:type="spellEnd"/>
      <w:r>
        <w:t xml:space="preserve"> Ferro of Reno.</w:t>
      </w:r>
    </w:p>
    <w:p w14:paraId="54DEFEEF" w14:textId="77777777" w:rsidR="000E5DDC" w:rsidRDefault="000E5DDC" w:rsidP="000E5DDC">
      <w:pPr>
        <w:pStyle w:val="PlainText"/>
      </w:pPr>
      <w:r>
        <w:tab/>
        <w:t>Sculptural figures that celebrate the history of the California Trail Era within the native landscape context. Materials are elemental and enduring in further testimony to the spirit of those traveling and living in the Great Basin.</w:t>
      </w:r>
    </w:p>
    <w:p w14:paraId="09E6ED38" w14:textId="77777777" w:rsidR="000E5DDC" w:rsidRDefault="000E5DDC" w:rsidP="000E5DDC">
      <w:pPr>
        <w:pStyle w:val="PlainText"/>
      </w:pPr>
    </w:p>
    <w:p w14:paraId="7B274160" w14:textId="77777777" w:rsidR="000E5DDC" w:rsidRDefault="000E5DDC" w:rsidP="000E5DDC">
      <w:pPr>
        <w:pStyle w:val="PlainText"/>
      </w:pPr>
      <w:r>
        <w:t>Nevada Department of Transportation is committed to keeping travelers safe and connected. We appreciate you taking the time to reach out to us about our highways.  If you have further inquiries, please do not hesitate to contact our office.</w:t>
      </w:r>
    </w:p>
    <w:p w14:paraId="2C03FD62" w14:textId="77777777" w:rsidR="00CF506F" w:rsidRPr="000E5DDC" w:rsidRDefault="000E5DDC" w:rsidP="000E5DDC"/>
    <w:sectPr w:rsidR="00CF506F" w:rsidRPr="000E5D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MjE0MDU0MrSwNLVU0lEKTi0uzszPAykwrAUA6wkeuywAAAA="/>
  </w:docVars>
  <w:rsids>
    <w:rsidRoot w:val="000E5DDC"/>
    <w:rsid w:val="000E5DDC"/>
    <w:rsid w:val="004917FC"/>
    <w:rsid w:val="00C829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54E75"/>
  <w15:chartTrackingRefBased/>
  <w15:docId w15:val="{5DEB0811-B3AA-4E69-B4E3-76F71238F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0E5DDC"/>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0E5DDC"/>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25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EA0094C679F14F970E80A12A88B4AF" ma:contentTypeVersion="11" ma:contentTypeDescription="Create a new document." ma:contentTypeScope="" ma:versionID="3b492f3f3724cd354f61014ccca37455">
  <xsd:schema xmlns:xsd="http://www.w3.org/2001/XMLSchema" xmlns:xs="http://www.w3.org/2001/XMLSchema" xmlns:p="http://schemas.microsoft.com/office/2006/metadata/properties" xmlns:ns3="96dd304d-d659-435e-af4b-b512d3dab409" xmlns:ns4="81c5a6dd-f8d9-44b4-a499-7bdcd9e63d75" targetNamespace="http://schemas.microsoft.com/office/2006/metadata/properties" ma:root="true" ma:fieldsID="bb75b056df0b68ce11e56ffd9677d96c" ns3:_="" ns4:_="">
    <xsd:import namespace="96dd304d-d659-435e-af4b-b512d3dab409"/>
    <xsd:import namespace="81c5a6dd-f8d9-44b4-a499-7bdcd9e63d7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dd304d-d659-435e-af4b-b512d3dab4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c5a6dd-f8d9-44b4-a499-7bdcd9e63d7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6C5EE1-9477-41E6-A3D6-E3B6B9D844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dd304d-d659-435e-af4b-b512d3dab409"/>
    <ds:schemaRef ds:uri="81c5a6dd-f8d9-44b4-a499-7bdcd9e63d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A6AC7A-B9CF-4F4D-A9DE-BACDAD5567D6}">
  <ds:schemaRefs>
    <ds:schemaRef ds:uri="http://schemas.microsoft.com/sharepoint/v3/contenttype/forms"/>
  </ds:schemaRefs>
</ds:datastoreItem>
</file>

<file path=customXml/itemProps3.xml><?xml version="1.0" encoding="utf-8"?>
<ds:datastoreItem xmlns:ds="http://schemas.openxmlformats.org/officeDocument/2006/customXml" ds:itemID="{6B2EE16F-C95C-4A22-957C-7D8F701F8655}">
  <ds:schemaRefs>
    <ds:schemaRef ds:uri="http://purl.org/dc/elements/1.1/"/>
    <ds:schemaRef ds:uri="http://www.w3.org/XML/1998/namespace"/>
    <ds:schemaRef ds:uri="http://schemas.microsoft.com/office/2006/documentManagement/types"/>
    <ds:schemaRef ds:uri="http://schemas.microsoft.com/office/2006/metadata/properties"/>
    <ds:schemaRef ds:uri="96dd304d-d659-435e-af4b-b512d3dab409"/>
    <ds:schemaRef ds:uri="http://schemas.microsoft.com/office/infopath/2007/PartnerControls"/>
    <ds:schemaRef ds:uri="http://purl.org/dc/terms/"/>
    <ds:schemaRef ds:uri="81c5a6dd-f8d9-44b4-a499-7bdcd9e63d75"/>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6</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evada Department of Transportation</Company>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bdy, Guinevere</dc:creator>
  <cp:keywords/>
  <dc:description/>
  <cp:lastModifiedBy>Hobdy, Guinevere</cp:lastModifiedBy>
  <cp:revision>1</cp:revision>
  <dcterms:created xsi:type="dcterms:W3CDTF">2020-06-23T22:15:00Z</dcterms:created>
  <dcterms:modified xsi:type="dcterms:W3CDTF">2020-06-23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EA0094C679F14F970E80A12A88B4AF</vt:lpwstr>
  </property>
</Properties>
</file>